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74"/>
        <w:gridCol w:w="6974"/>
      </w:tblGrid>
      <w:tr w:rsidR="00A72949" w14:paraId="275AD208" w14:textId="77777777" w:rsidTr="00A72949">
        <w:tc>
          <w:tcPr>
            <w:tcW w:w="6974" w:type="dxa"/>
          </w:tcPr>
          <w:p w14:paraId="21FBA27D" w14:textId="77777777" w:rsidR="00A72949" w:rsidRDefault="00A72949" w:rsidP="00A72949">
            <w:pPr>
              <w:jc w:val="center"/>
              <w:rPr>
                <w:b/>
                <w:sz w:val="24"/>
                <w:u w:val="single"/>
              </w:rPr>
            </w:pPr>
            <w:r w:rsidRPr="00B239E0">
              <w:rPr>
                <w:b/>
                <w:sz w:val="24"/>
                <w:u w:val="single"/>
              </w:rPr>
              <w:t>MUST</w:t>
            </w:r>
          </w:p>
          <w:p w14:paraId="4D955A1E" w14:textId="5B4EEC83" w:rsidR="00A72949" w:rsidRDefault="00734071" w:rsidP="00A72949">
            <w:pPr>
              <w:pStyle w:val="ListParagraph"/>
              <w:numPr>
                <w:ilvl w:val="0"/>
                <w:numId w:val="1"/>
              </w:numPr>
            </w:pPr>
            <w:r>
              <w:t>ASKING USER WHAT SCENARIO(S) THEY ARE TRYING TO IMPROVE THEIR PUBLIC SPEAKING FOR (</w:t>
            </w:r>
            <w:r w:rsidR="006E09FD">
              <w:t>WORK PRESENTATION, WORK INTERVIEW, SCHOOL PRESENTATION E.T.C</w:t>
            </w:r>
            <w:r>
              <w:t>)</w:t>
            </w:r>
            <w:r w:rsidR="006342EA">
              <w:t xml:space="preserve"> </w:t>
            </w:r>
          </w:p>
          <w:p w14:paraId="34063C62" w14:textId="771ABB9D" w:rsidR="006E09FD" w:rsidRDefault="00D953DB" w:rsidP="00A72949">
            <w:pPr>
              <w:pStyle w:val="ListParagraph"/>
              <w:numPr>
                <w:ilvl w:val="0"/>
                <w:numId w:val="1"/>
              </w:numPr>
            </w:pPr>
            <w:r>
              <w:t>WHEN ASKING USER FOR SCENARIOS SYSTEM MUST ALLOW FOR MULTIPLE OR ALL OPTIONS</w:t>
            </w:r>
          </w:p>
          <w:p w14:paraId="579C7689" w14:textId="5FBA3080" w:rsidR="00640F9C" w:rsidRDefault="00640F9C" w:rsidP="00A72949">
            <w:pPr>
              <w:pStyle w:val="ListParagraph"/>
              <w:numPr>
                <w:ilvl w:val="0"/>
                <w:numId w:val="1"/>
              </w:numPr>
            </w:pPr>
            <w:r>
              <w:t>SCENARIOS CAN BE CHANGED AT ANY TIME</w:t>
            </w:r>
          </w:p>
          <w:p w14:paraId="21C0968E" w14:textId="77777777" w:rsidR="00D824F6" w:rsidRDefault="006D527D" w:rsidP="00D824F6">
            <w:pPr>
              <w:pStyle w:val="ListParagraph"/>
              <w:numPr>
                <w:ilvl w:val="0"/>
                <w:numId w:val="1"/>
              </w:numPr>
            </w:pPr>
            <w:r>
              <w:t xml:space="preserve">ASK THE USER HOW LONG THEY WOULD LIKE THEIR LESSONS </w:t>
            </w:r>
            <w:r w:rsidR="00802155">
              <w:t xml:space="preserve">TO BE </w:t>
            </w:r>
            <w:r w:rsidR="001436CA">
              <w:t>(5 minutes, 10 minutes, 15 minutes, 30 minutes)</w:t>
            </w:r>
          </w:p>
          <w:p w14:paraId="19CEF1C5" w14:textId="4C1A0CF0" w:rsidR="00865BB5" w:rsidRDefault="006D527D" w:rsidP="00A72949">
            <w:pPr>
              <w:pStyle w:val="ListParagraph"/>
              <w:numPr>
                <w:ilvl w:val="0"/>
                <w:numId w:val="1"/>
              </w:numPr>
            </w:pPr>
            <w:r>
              <w:t>PROGRESS MUST BE TRACKED AND DISPLAYED TO THE USER</w:t>
            </w:r>
          </w:p>
          <w:p w14:paraId="1E6F37F8" w14:textId="61461638" w:rsidR="001436CA" w:rsidRDefault="00C85D4B" w:rsidP="00A72949">
            <w:pPr>
              <w:pStyle w:val="ListParagraph"/>
              <w:numPr>
                <w:ilvl w:val="0"/>
                <w:numId w:val="1"/>
              </w:numPr>
            </w:pPr>
            <w:r>
              <w:t xml:space="preserve">LESSONS MUST BE INTERACTIVE </w:t>
            </w:r>
          </w:p>
          <w:p w14:paraId="0383984A" w14:textId="77777777" w:rsidR="00835FF7" w:rsidRDefault="001F14CB" w:rsidP="00835FF7">
            <w:pPr>
              <w:pStyle w:val="ListParagraph"/>
              <w:numPr>
                <w:ilvl w:val="0"/>
                <w:numId w:val="1"/>
              </w:numPr>
            </w:pPr>
            <w:r>
              <w:t>LESSONS MUST INCLUDE A FEATURE WHERE THE USER RECORDS THEMSELVES SPEAKING AND SOME FORM OF AUTOMATED FEEDBACK IS PRESENTED BACK TO THEM</w:t>
            </w:r>
            <w:r w:rsidR="00994128">
              <w:t xml:space="preserve"> (PERHAPS AS A QUZ AT THE END OF A LESSON).</w:t>
            </w:r>
          </w:p>
          <w:p w14:paraId="72074D46" w14:textId="22232694" w:rsidR="004B6391" w:rsidRDefault="005C07EE" w:rsidP="004B6391">
            <w:pPr>
              <w:pStyle w:val="ListParagraph"/>
              <w:numPr>
                <w:ilvl w:val="0"/>
                <w:numId w:val="1"/>
              </w:numPr>
            </w:pPr>
            <w:r>
              <w:t xml:space="preserve">THE LESSONS MUST PLACE A STRONG FOCUS ON INTERACTION, RATHER THAN THE USER JUST READING AS A WAY OF LEARNING. INTERACTION WILL COME IN THE FORM OF SHORT GAMES AND APPLYING THE CONTENT WITH QUICK PUBLIC SPEAKING EXERCISES THAT ARE RECORDED AND FEEDBACK IS </w:t>
            </w:r>
            <w:proofErr w:type="gramStart"/>
            <w:r>
              <w:t>GIVEN .</w:t>
            </w:r>
            <w:proofErr w:type="gramEnd"/>
          </w:p>
        </w:tc>
        <w:tc>
          <w:tcPr>
            <w:tcW w:w="6974" w:type="dxa"/>
          </w:tcPr>
          <w:p w14:paraId="1D2C79EE" w14:textId="77777777" w:rsidR="00A72949" w:rsidRDefault="00A72949" w:rsidP="00A72949">
            <w:pPr>
              <w:jc w:val="center"/>
              <w:rPr>
                <w:b/>
                <w:sz w:val="24"/>
                <w:u w:val="single"/>
              </w:rPr>
            </w:pPr>
            <w:r w:rsidRPr="00B239E0">
              <w:rPr>
                <w:b/>
                <w:sz w:val="24"/>
                <w:u w:val="single"/>
              </w:rPr>
              <w:t>SHOULD</w:t>
            </w:r>
          </w:p>
          <w:p w14:paraId="77A6EBA3" w14:textId="7BBE43EC" w:rsidR="006B6017" w:rsidRDefault="006B6017" w:rsidP="00A72949">
            <w:pPr>
              <w:pStyle w:val="ListParagraph"/>
              <w:numPr>
                <w:ilvl w:val="0"/>
                <w:numId w:val="2"/>
              </w:numPr>
            </w:pPr>
            <w:r>
              <w:t xml:space="preserve">ALLOW USERS TO SET THEMSELVES LEARNING </w:t>
            </w:r>
            <w:r w:rsidR="00651197">
              <w:t xml:space="preserve">CHALLENGES (ON THE CHALLENGES PAGE) </w:t>
            </w:r>
          </w:p>
          <w:p w14:paraId="0823DB5B" w14:textId="00731A9B" w:rsidR="002106FF" w:rsidRDefault="002106FF" w:rsidP="00A72949">
            <w:pPr>
              <w:pStyle w:val="ListParagraph"/>
              <w:numPr>
                <w:ilvl w:val="0"/>
                <w:numId w:val="2"/>
              </w:numPr>
            </w:pPr>
            <w:r>
              <w:t>USER HOME PAGE HIGHTING NEW NOTIFICATIONS AND OPTIONS TO CONTINUE THE COURSE OR START A NEW COURSE</w:t>
            </w:r>
          </w:p>
          <w:p w14:paraId="475B3B91" w14:textId="3E62689E" w:rsidR="00D43066" w:rsidRDefault="00602528" w:rsidP="00602528">
            <w:pPr>
              <w:pStyle w:val="ListParagraph"/>
              <w:numPr>
                <w:ilvl w:val="0"/>
                <w:numId w:val="2"/>
              </w:numPr>
              <w:rPr>
                <w:sz w:val="24"/>
              </w:rPr>
            </w:pPr>
            <w:r>
              <w:rPr>
                <w:sz w:val="24"/>
              </w:rPr>
              <w:t xml:space="preserve">SYSTEM SHOULD BE </w:t>
            </w:r>
            <w:r w:rsidR="00B047F4">
              <w:rPr>
                <w:sz w:val="24"/>
              </w:rPr>
              <w:t>INTUATIVE TO USE AND EASY TO NAVIGATE</w:t>
            </w:r>
          </w:p>
          <w:p w14:paraId="283F25ED" w14:textId="77777777" w:rsidR="008E3C5F" w:rsidRDefault="008E3C5F" w:rsidP="008E3C5F">
            <w:pPr>
              <w:pStyle w:val="ListParagraph"/>
              <w:numPr>
                <w:ilvl w:val="0"/>
                <w:numId w:val="2"/>
              </w:numPr>
              <w:rPr>
                <w:sz w:val="24"/>
              </w:rPr>
            </w:pPr>
            <w:r>
              <w:rPr>
                <w:sz w:val="24"/>
              </w:rPr>
              <w:t>INCLUDE A ‘HELP’ TAB WHERE THE USER WILL FIND FAQs AND FURTHER ASSISTANCE</w:t>
            </w:r>
          </w:p>
          <w:p w14:paraId="4EAC8802" w14:textId="77777777" w:rsidR="00D31D70" w:rsidRDefault="00946027" w:rsidP="008E3C5F">
            <w:pPr>
              <w:pStyle w:val="ListParagraph"/>
              <w:numPr>
                <w:ilvl w:val="0"/>
                <w:numId w:val="2"/>
              </w:numPr>
              <w:rPr>
                <w:sz w:val="24"/>
              </w:rPr>
            </w:pPr>
            <w:r>
              <w:rPr>
                <w:sz w:val="24"/>
              </w:rPr>
              <w:t xml:space="preserve">HAVE A CLEAN, ASTETICALLY PLEASING </w:t>
            </w:r>
            <w:r w:rsidR="00D31D70">
              <w:rPr>
                <w:sz w:val="24"/>
              </w:rPr>
              <w:t>USER INTERFACE.</w:t>
            </w:r>
          </w:p>
          <w:p w14:paraId="67C98454" w14:textId="59C940C6" w:rsidR="00D31D70" w:rsidRDefault="008E3C5F" w:rsidP="00D31D70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 w:rsidRPr="008E3C5F">
              <w:rPr>
                <w:sz w:val="24"/>
              </w:rPr>
              <w:t xml:space="preserve"> </w:t>
            </w:r>
            <w:r w:rsidR="00D31D70">
              <w:t>COURSE OVERVIEW VIEW</w:t>
            </w:r>
          </w:p>
          <w:p w14:paraId="18C6CEEA" w14:textId="2C32D98E" w:rsidR="00D802E0" w:rsidRDefault="00D802E0" w:rsidP="00D31D70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>LESSONS SHOULD INCLUDE A VIRTUAL OR A RECORDING OF A REAL AUDIENCE TO IMPROVE THE IMMERSION.</w:t>
            </w:r>
          </w:p>
          <w:p w14:paraId="39DE7C7E" w14:textId="38E68819" w:rsidR="00B047F4" w:rsidRPr="008E3C5F" w:rsidRDefault="00B047F4" w:rsidP="001069DF">
            <w:pPr>
              <w:pStyle w:val="ListParagraph"/>
              <w:rPr>
                <w:sz w:val="24"/>
              </w:rPr>
            </w:pPr>
          </w:p>
        </w:tc>
      </w:tr>
      <w:tr w:rsidR="00A72949" w14:paraId="2C11EFF0" w14:textId="77777777" w:rsidTr="00A72949">
        <w:tc>
          <w:tcPr>
            <w:tcW w:w="6974" w:type="dxa"/>
          </w:tcPr>
          <w:p w14:paraId="623831BB" w14:textId="77777777" w:rsidR="00D43066" w:rsidRDefault="00A72949" w:rsidP="00D43066">
            <w:pPr>
              <w:jc w:val="center"/>
              <w:rPr>
                <w:b/>
                <w:sz w:val="24"/>
                <w:u w:val="single"/>
              </w:rPr>
            </w:pPr>
            <w:r w:rsidRPr="00B239E0">
              <w:rPr>
                <w:b/>
                <w:sz w:val="24"/>
                <w:u w:val="single"/>
              </w:rPr>
              <w:t>COULD</w:t>
            </w:r>
          </w:p>
          <w:p w14:paraId="5871FB1C" w14:textId="35D0E079" w:rsidR="001E4F18" w:rsidRDefault="001E4F18" w:rsidP="00531D5B">
            <w:pPr>
              <w:pStyle w:val="ListParagraph"/>
              <w:numPr>
                <w:ilvl w:val="0"/>
                <w:numId w:val="5"/>
              </w:numPr>
            </w:pPr>
            <w:r>
              <w:t>INCLUDE THE OPTION TO ADD FRIENDS ON THE AP</w:t>
            </w:r>
            <w:r w:rsidR="008A15EF">
              <w:t>P</w:t>
            </w:r>
          </w:p>
          <w:p w14:paraId="29404B2A" w14:textId="4F739AA8" w:rsidR="00D802E0" w:rsidRDefault="00D802E0" w:rsidP="00531D5B">
            <w:pPr>
              <w:pStyle w:val="ListParagraph"/>
              <w:numPr>
                <w:ilvl w:val="0"/>
                <w:numId w:val="5"/>
              </w:numPr>
            </w:pPr>
            <w:r>
              <w:t xml:space="preserve">THE APP COULD INCLUDE A FEATURE WHERE A USER CAN PRESENT </w:t>
            </w:r>
            <w:r w:rsidR="000B2C7D">
              <w:t>INFRONT OF OTHER USERS AND GET FEEDBACK WHILE OTHER USERS WATCH. IF A USER WANTS TO PERFORM INFRONT OF OTHER USERS THEN THEY HAVE TO WATCH SOMEONE BEFORE THEY CAN ACESS THIS FEATURE.</w:t>
            </w:r>
          </w:p>
          <w:p w14:paraId="3350BAE9" w14:textId="504F8D5F" w:rsidR="006B6017" w:rsidRDefault="00FE5DA1" w:rsidP="00531D5B">
            <w:pPr>
              <w:pStyle w:val="ListParagraph"/>
              <w:numPr>
                <w:ilvl w:val="0"/>
                <w:numId w:val="5"/>
              </w:numPr>
            </w:pPr>
            <w:r>
              <w:t xml:space="preserve">LINK WITH SOCIAL MEDIA PLATFORMS </w:t>
            </w:r>
            <w:r w:rsidR="001E4F18">
              <w:t xml:space="preserve">SUCH AS FACEBOOK TO ADD FRIENDS </w:t>
            </w:r>
          </w:p>
          <w:p w14:paraId="70585768" w14:textId="070E2E7B" w:rsidR="006B6017" w:rsidRDefault="006B6017" w:rsidP="00531D5B">
            <w:pPr>
              <w:pStyle w:val="ListParagraph"/>
              <w:numPr>
                <w:ilvl w:val="0"/>
                <w:numId w:val="5"/>
              </w:numPr>
            </w:pPr>
            <w:r>
              <w:t>MESSAGES OR NOTIFICATIONS INBOX WITH REMINDERS</w:t>
            </w:r>
          </w:p>
          <w:p w14:paraId="2792D936" w14:textId="1129D856" w:rsidR="004A4B53" w:rsidRDefault="00AF3AEA" w:rsidP="00531D5B">
            <w:pPr>
              <w:pStyle w:val="ListParagraph"/>
              <w:numPr>
                <w:ilvl w:val="0"/>
                <w:numId w:val="5"/>
              </w:numPr>
            </w:pPr>
            <w:r>
              <w:t>A CALENDER DISPLAYING THE USERS HISTORY OF ACTIVITY ON THE APP, WHAT DAYS THEY ACHIEVED WHAT</w:t>
            </w:r>
            <w:r w:rsidR="00FD3445">
              <w:t>, HOW LONG THEY SPENT ON THE APP ON EACH DAY</w:t>
            </w:r>
            <w:r>
              <w:t xml:space="preserve"> ETC.</w:t>
            </w:r>
          </w:p>
          <w:p w14:paraId="0D5D135E" w14:textId="085BD74B" w:rsidR="00531D5B" w:rsidRDefault="00531D5B" w:rsidP="004279E3">
            <w:pPr>
              <w:pStyle w:val="ListParagraph"/>
              <w:numPr>
                <w:ilvl w:val="0"/>
                <w:numId w:val="5"/>
              </w:numPr>
              <w:spacing w:after="160" w:line="259" w:lineRule="auto"/>
            </w:pPr>
            <w:r>
              <w:t>TIMEOUT FOR PERIODS OF INACTIVITY</w:t>
            </w:r>
          </w:p>
          <w:p w14:paraId="465EFDEF" w14:textId="398BD2AF" w:rsidR="004279E3" w:rsidRDefault="001A23E6" w:rsidP="004279E3">
            <w:pPr>
              <w:pStyle w:val="ListParagraph"/>
              <w:numPr>
                <w:ilvl w:val="0"/>
                <w:numId w:val="5"/>
              </w:numPr>
              <w:spacing w:after="160" w:line="259" w:lineRule="auto"/>
            </w:pPr>
            <w:r>
              <w:t>INCLUDE A TAB THAT</w:t>
            </w:r>
            <w:r w:rsidR="00A401A2">
              <w:t xml:space="preserve"> ALLOWS </w:t>
            </w:r>
            <w:r w:rsidR="004279E3">
              <w:t xml:space="preserve">USERS TO UPLOAD </w:t>
            </w:r>
            <w:r>
              <w:t>A VIDEO OR AUDIO RECORDING AND PROVIDE FEEDBACK BASED ON IT</w:t>
            </w:r>
            <w:r w:rsidR="00A401A2">
              <w:t>.</w:t>
            </w:r>
          </w:p>
          <w:p w14:paraId="441E5206" w14:textId="29A0526F" w:rsidR="004B6391" w:rsidRDefault="004B6391" w:rsidP="004279E3">
            <w:pPr>
              <w:pStyle w:val="ListParagraph"/>
              <w:numPr>
                <w:ilvl w:val="0"/>
                <w:numId w:val="5"/>
              </w:numPr>
              <w:spacing w:after="160" w:line="259" w:lineRule="auto"/>
            </w:pPr>
            <w:r>
              <w:lastRenderedPageBreak/>
              <w:t xml:space="preserve">THE LESSONS </w:t>
            </w:r>
            <w:r w:rsidR="00571568">
              <w:t>COULD INCLUDE REFERENCES TO PUBLIC SPEAKERS AND PERHAPS USE SOME OF THEIR PERFORMANCES AS EXAMPLES IN THE LESSONS.</w:t>
            </w:r>
          </w:p>
          <w:p w14:paraId="06873E60" w14:textId="1F2EF833" w:rsidR="00571568" w:rsidRDefault="00571568" w:rsidP="004279E3">
            <w:pPr>
              <w:pStyle w:val="ListParagraph"/>
              <w:numPr>
                <w:ilvl w:val="0"/>
                <w:numId w:val="5"/>
              </w:numPr>
              <w:spacing w:after="160" w:line="259" w:lineRule="auto"/>
            </w:pPr>
            <w:r>
              <w:t xml:space="preserve">COULD CREATE A FEATURE THAT COMPARES YOUR </w:t>
            </w:r>
            <w:r w:rsidR="00C73543">
              <w:t>PERFORMANCE TO EXPERT SPEAKERS AND TELLS YOU WHAT YOU ARE DOING DIFFERENTLY AND HOW YOU COULD IMPROVE.</w:t>
            </w:r>
          </w:p>
          <w:p w14:paraId="6AB56C0B" w14:textId="77777777" w:rsidR="00A72949" w:rsidRPr="00A401A2" w:rsidRDefault="00A72949" w:rsidP="00E97ECF">
            <w:pPr>
              <w:pStyle w:val="ListParagraph"/>
              <w:spacing w:after="160" w:line="259" w:lineRule="auto"/>
            </w:pPr>
          </w:p>
          <w:p w14:paraId="4CFEE498" w14:textId="77777777" w:rsidR="00A72949" w:rsidRDefault="00A72949" w:rsidP="00A72949">
            <w:pPr>
              <w:jc w:val="center"/>
              <w:rPr>
                <w:b/>
                <w:sz w:val="24"/>
                <w:u w:val="single"/>
              </w:rPr>
            </w:pPr>
          </w:p>
          <w:p w14:paraId="69948C0F" w14:textId="77777777" w:rsidR="00A72949" w:rsidRDefault="00A72949" w:rsidP="00A72949">
            <w:pPr>
              <w:jc w:val="center"/>
              <w:rPr>
                <w:b/>
                <w:sz w:val="24"/>
                <w:u w:val="single"/>
              </w:rPr>
            </w:pPr>
          </w:p>
          <w:p w14:paraId="02CE0A6C" w14:textId="77777777" w:rsidR="00A72949" w:rsidRDefault="00A72949" w:rsidP="00A72949">
            <w:pPr>
              <w:jc w:val="center"/>
              <w:rPr>
                <w:b/>
                <w:sz w:val="24"/>
                <w:u w:val="single"/>
              </w:rPr>
            </w:pPr>
          </w:p>
          <w:p w14:paraId="35728516" w14:textId="77777777" w:rsidR="00A72949" w:rsidRDefault="00A72949" w:rsidP="00A72949">
            <w:pPr>
              <w:jc w:val="center"/>
              <w:rPr>
                <w:b/>
                <w:sz w:val="24"/>
                <w:u w:val="single"/>
              </w:rPr>
            </w:pPr>
          </w:p>
          <w:p w14:paraId="05686B26" w14:textId="77777777" w:rsidR="00A72949" w:rsidRDefault="00A72949" w:rsidP="00A72949">
            <w:pPr>
              <w:jc w:val="center"/>
              <w:rPr>
                <w:b/>
                <w:sz w:val="24"/>
                <w:u w:val="single"/>
              </w:rPr>
            </w:pPr>
          </w:p>
          <w:p w14:paraId="11E3463B" w14:textId="77777777" w:rsidR="00A72949" w:rsidRPr="00B239E0" w:rsidRDefault="00A72949" w:rsidP="00D43066">
            <w:pPr>
              <w:rPr>
                <w:b/>
                <w:sz w:val="24"/>
                <w:u w:val="single"/>
              </w:rPr>
            </w:pPr>
          </w:p>
        </w:tc>
        <w:tc>
          <w:tcPr>
            <w:tcW w:w="6974" w:type="dxa"/>
          </w:tcPr>
          <w:p w14:paraId="570A0C77" w14:textId="77777777" w:rsidR="00A72949" w:rsidRDefault="00A72949" w:rsidP="00A72949">
            <w:pPr>
              <w:jc w:val="center"/>
              <w:rPr>
                <w:b/>
                <w:sz w:val="24"/>
                <w:u w:val="single"/>
              </w:rPr>
            </w:pPr>
            <w:r w:rsidRPr="00B239E0">
              <w:rPr>
                <w:b/>
                <w:sz w:val="24"/>
                <w:u w:val="single"/>
              </w:rPr>
              <w:lastRenderedPageBreak/>
              <w:t>WON’T</w:t>
            </w:r>
          </w:p>
          <w:p w14:paraId="32F4240C" w14:textId="164F6381" w:rsidR="00613CDF" w:rsidRDefault="00613CDF" w:rsidP="00A72949">
            <w:pPr>
              <w:pStyle w:val="ListParagraph"/>
              <w:numPr>
                <w:ilvl w:val="0"/>
                <w:numId w:val="4"/>
              </w:numPr>
            </w:pPr>
            <w:r>
              <w:t>PAGES WONT BE CLUTTERED</w:t>
            </w:r>
          </w:p>
          <w:p w14:paraId="7EA91105" w14:textId="1185BF45" w:rsidR="00D47068" w:rsidRDefault="00D47068" w:rsidP="00A72949">
            <w:pPr>
              <w:pStyle w:val="ListParagraph"/>
              <w:numPr>
                <w:ilvl w:val="0"/>
                <w:numId w:val="4"/>
              </w:numPr>
            </w:pPr>
            <w:r>
              <w:t>INCLUDE UNINTUATIVE NAVIGATION THROUGHOUT THE APP.</w:t>
            </w:r>
          </w:p>
          <w:p w14:paraId="5E0CCC99" w14:textId="7FD40678" w:rsidR="00D43066" w:rsidRPr="004727BB" w:rsidRDefault="00E97ECF" w:rsidP="004727BB">
            <w:pPr>
              <w:pStyle w:val="ListParagraph"/>
              <w:numPr>
                <w:ilvl w:val="0"/>
                <w:numId w:val="4"/>
              </w:numPr>
              <w:spacing w:after="160" w:line="259" w:lineRule="auto"/>
              <w:rPr>
                <w:sz w:val="24"/>
              </w:rPr>
            </w:pPr>
            <w:r>
              <w:t>PAGES WON’T</w:t>
            </w:r>
            <w:r w:rsidR="00312F30">
              <w:t xml:space="preserve"> INCLUDE INFORMATION THAT IS NOT </w:t>
            </w:r>
            <w:proofErr w:type="gramStart"/>
            <w:r w:rsidR="00312F30">
              <w:t xml:space="preserve">RELEVANT  </w:t>
            </w:r>
            <w:r>
              <w:t>–</w:t>
            </w:r>
            <w:proofErr w:type="gramEnd"/>
            <w:r>
              <w:t xml:space="preserve"> INFORMATION VISIBLE SHOULD BE USEABLE.</w:t>
            </w:r>
          </w:p>
        </w:tc>
      </w:tr>
    </w:tbl>
    <w:p w14:paraId="472E824F" w14:textId="74E69B20" w:rsidR="00A84A4C" w:rsidRDefault="00A84A4C"/>
    <w:p w14:paraId="4DDA1701" w14:textId="42B16F49" w:rsidR="005467B0" w:rsidRDefault="005467B0"/>
    <w:p w14:paraId="2C0708E8" w14:textId="2C4F05EA" w:rsidR="005467B0" w:rsidRDefault="004B6391">
      <w:r>
        <w:t>Extra features I just thought of</w:t>
      </w:r>
      <w:r w:rsidR="005467B0">
        <w:t>:</w:t>
      </w:r>
    </w:p>
    <w:p w14:paraId="65113091" w14:textId="5F8106FC" w:rsidR="009503CC" w:rsidRDefault="009503CC"/>
    <w:p w14:paraId="73F5E95B" w14:textId="6EA2A1D8" w:rsidR="009503CC" w:rsidRDefault="009503CC">
      <w:r>
        <w:t>-Something you just thought of now: Rather than feedback being provi</w:t>
      </w:r>
      <w:r w:rsidR="00800D55">
        <w:t xml:space="preserve">ded for an ‘end of lesson quiz’, what if it is a part of the way they are provided with the content. For </w:t>
      </w:r>
      <w:proofErr w:type="gramStart"/>
      <w:r w:rsidR="00800D55">
        <w:t>example</w:t>
      </w:r>
      <w:proofErr w:type="gramEnd"/>
      <w:r w:rsidR="00800D55">
        <w:t xml:space="preserve"> th</w:t>
      </w:r>
      <w:r w:rsidR="00E433C8">
        <w:t xml:space="preserve">ey will be given content on the screen and they will have to apply this </w:t>
      </w:r>
      <w:proofErr w:type="spellStart"/>
      <w:r w:rsidR="00E433C8">
        <w:t>infront</w:t>
      </w:r>
      <w:proofErr w:type="spellEnd"/>
      <w:r w:rsidR="00E433C8">
        <w:t xml:space="preserve"> of their camera being recorded where the app tells them if they have correctly applied the content via </w:t>
      </w:r>
      <w:r w:rsidR="00D824F6">
        <w:t>feedback.</w:t>
      </w:r>
    </w:p>
    <w:p w14:paraId="7027D261" w14:textId="42BEB745" w:rsidR="004B6391" w:rsidRDefault="004B6391"/>
    <w:p w14:paraId="2989986D" w14:textId="4F8F6522" w:rsidR="004B6391" w:rsidRDefault="004B6391">
      <w:r>
        <w:t xml:space="preserve">The lessons </w:t>
      </w:r>
    </w:p>
    <w:p w14:paraId="18C05DA0" w14:textId="77777777" w:rsidR="004B6391" w:rsidRDefault="004B6391"/>
    <w:sectPr w:rsidR="004B6391" w:rsidSect="00D43066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49BD3" w14:textId="77777777" w:rsidR="00F51B34" w:rsidRDefault="00F51B34" w:rsidP="00A72949">
      <w:pPr>
        <w:spacing w:after="0" w:line="240" w:lineRule="auto"/>
      </w:pPr>
      <w:r>
        <w:separator/>
      </w:r>
    </w:p>
  </w:endnote>
  <w:endnote w:type="continuationSeparator" w:id="0">
    <w:p w14:paraId="0B02598D" w14:textId="77777777" w:rsidR="00F51B34" w:rsidRDefault="00F51B34" w:rsidP="00A729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1FDE39" w14:textId="77777777" w:rsidR="00F51B34" w:rsidRDefault="00F51B34" w:rsidP="00A72949">
      <w:pPr>
        <w:spacing w:after="0" w:line="240" w:lineRule="auto"/>
      </w:pPr>
      <w:r>
        <w:separator/>
      </w:r>
    </w:p>
  </w:footnote>
  <w:footnote w:type="continuationSeparator" w:id="0">
    <w:p w14:paraId="79685181" w14:textId="77777777" w:rsidR="00F51B34" w:rsidRDefault="00F51B34" w:rsidP="00A729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DA369D"/>
    <w:multiLevelType w:val="hybridMultilevel"/>
    <w:tmpl w:val="69541B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6F5739"/>
    <w:multiLevelType w:val="hybridMultilevel"/>
    <w:tmpl w:val="DA7678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6F1724"/>
    <w:multiLevelType w:val="hybridMultilevel"/>
    <w:tmpl w:val="F1527F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A46F9D"/>
    <w:multiLevelType w:val="hybridMultilevel"/>
    <w:tmpl w:val="46B054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E14BB1"/>
    <w:multiLevelType w:val="hybridMultilevel"/>
    <w:tmpl w:val="F6ACC7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4252011">
    <w:abstractNumId w:val="0"/>
  </w:num>
  <w:num w:numId="2" w16cid:durableId="390349857">
    <w:abstractNumId w:val="3"/>
  </w:num>
  <w:num w:numId="3" w16cid:durableId="2061008773">
    <w:abstractNumId w:val="1"/>
  </w:num>
  <w:num w:numId="4" w16cid:durableId="1340808784">
    <w:abstractNumId w:val="2"/>
  </w:num>
  <w:num w:numId="5" w16cid:durableId="3879224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1sDA0sTAxMzCwMDdQ0lEKTi0uzszPAykwqQUALpJF1CwAAAA="/>
  </w:docVars>
  <w:rsids>
    <w:rsidRoot w:val="00A72949"/>
    <w:rsid w:val="00003B6B"/>
    <w:rsid w:val="000B2C7D"/>
    <w:rsid w:val="001069DF"/>
    <w:rsid w:val="001436CA"/>
    <w:rsid w:val="00167D66"/>
    <w:rsid w:val="001A23E6"/>
    <w:rsid w:val="001E4F18"/>
    <w:rsid w:val="001F14CB"/>
    <w:rsid w:val="002106FF"/>
    <w:rsid w:val="00256202"/>
    <w:rsid w:val="0027272B"/>
    <w:rsid w:val="00312F30"/>
    <w:rsid w:val="004279E3"/>
    <w:rsid w:val="004727BB"/>
    <w:rsid w:val="004A4B53"/>
    <w:rsid w:val="004B2905"/>
    <w:rsid w:val="004B6391"/>
    <w:rsid w:val="00531D5B"/>
    <w:rsid w:val="005467B0"/>
    <w:rsid w:val="00571568"/>
    <w:rsid w:val="005C07EE"/>
    <w:rsid w:val="005C32A5"/>
    <w:rsid w:val="00602528"/>
    <w:rsid w:val="00613CDF"/>
    <w:rsid w:val="006342EA"/>
    <w:rsid w:val="00640F9C"/>
    <w:rsid w:val="00651197"/>
    <w:rsid w:val="00686197"/>
    <w:rsid w:val="006934E0"/>
    <w:rsid w:val="006B6017"/>
    <w:rsid w:val="006D527D"/>
    <w:rsid w:val="006E09FD"/>
    <w:rsid w:val="00734071"/>
    <w:rsid w:val="00800D55"/>
    <w:rsid w:val="00802155"/>
    <w:rsid w:val="00835FF7"/>
    <w:rsid w:val="008542C8"/>
    <w:rsid w:val="00865BB5"/>
    <w:rsid w:val="008A15EF"/>
    <w:rsid w:val="008E3C5F"/>
    <w:rsid w:val="00946027"/>
    <w:rsid w:val="009503CC"/>
    <w:rsid w:val="00975924"/>
    <w:rsid w:val="00985921"/>
    <w:rsid w:val="00994128"/>
    <w:rsid w:val="00A401A2"/>
    <w:rsid w:val="00A72949"/>
    <w:rsid w:val="00A84A4C"/>
    <w:rsid w:val="00AA4129"/>
    <w:rsid w:val="00AE5FC5"/>
    <w:rsid w:val="00AF3AEA"/>
    <w:rsid w:val="00B047F4"/>
    <w:rsid w:val="00C73543"/>
    <w:rsid w:val="00C85D4B"/>
    <w:rsid w:val="00D31D70"/>
    <w:rsid w:val="00D43066"/>
    <w:rsid w:val="00D43FC8"/>
    <w:rsid w:val="00D47068"/>
    <w:rsid w:val="00D802E0"/>
    <w:rsid w:val="00D824F6"/>
    <w:rsid w:val="00D953DB"/>
    <w:rsid w:val="00DB0E90"/>
    <w:rsid w:val="00E433C8"/>
    <w:rsid w:val="00E97ECF"/>
    <w:rsid w:val="00EF107A"/>
    <w:rsid w:val="00F379C1"/>
    <w:rsid w:val="00F42E4B"/>
    <w:rsid w:val="00F51B34"/>
    <w:rsid w:val="00FD3445"/>
    <w:rsid w:val="00FE3087"/>
    <w:rsid w:val="00FE5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21CCFF"/>
  <w15:chartTrackingRefBased/>
  <w15:docId w15:val="{52D820AD-2318-435C-9378-7BBECE306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29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729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29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74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5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03E7D080D95854B991CCF45F2CA612E" ma:contentTypeVersion="4" ma:contentTypeDescription="Crear nuevo documento." ma:contentTypeScope="" ma:versionID="69004b32540efa5c75bce08c61511eac">
  <xsd:schema xmlns:xsd="http://www.w3.org/2001/XMLSchema" xmlns:xs="http://www.w3.org/2001/XMLSchema" xmlns:p="http://schemas.microsoft.com/office/2006/metadata/properties" xmlns:ns2="3ae6a4f1-7ca9-433e-8170-28e969132749" targetNamespace="http://schemas.microsoft.com/office/2006/metadata/properties" ma:root="true" ma:fieldsID="01f09ac92b1d5618145184fed5e230ba" ns2:_="">
    <xsd:import namespace="3ae6a4f1-7ca9-433e-8170-28e9691327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e6a4f1-7ca9-433e-8170-28e9691327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3134576-6040-4E14-AC90-24C95A7F85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981B1C-E6BD-4A79-91A5-F0540B213B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D9CBEED-1125-4AB4-B94A-0373657CA4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e6a4f1-7ca9-433e-8170-28e9691327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2</Pages>
  <Words>438</Words>
  <Characters>25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ottish Borders Council</Company>
  <LinksUpToDate>false</LinksUpToDate>
  <CharactersWithSpaces>2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ngle, Joanna</dc:creator>
  <cp:keywords/>
  <dc:description/>
  <cp:lastModifiedBy>Ben Logie</cp:lastModifiedBy>
  <cp:revision>66</cp:revision>
  <cp:lastPrinted>2021-10-11T17:29:00Z</cp:lastPrinted>
  <dcterms:created xsi:type="dcterms:W3CDTF">2021-10-14T09:56:00Z</dcterms:created>
  <dcterms:modified xsi:type="dcterms:W3CDTF">2022-07-15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fedad31-c0c2-44e8-b26c-75143ee7ed65_Enabled">
    <vt:lpwstr>true</vt:lpwstr>
  </property>
  <property fmtid="{D5CDD505-2E9C-101B-9397-08002B2CF9AE}" pid="3" name="MSIP_Label_9fedad31-c0c2-44e8-b26c-75143ee7ed65_SetDate">
    <vt:lpwstr>2021-10-07T12:23:32Z</vt:lpwstr>
  </property>
  <property fmtid="{D5CDD505-2E9C-101B-9397-08002B2CF9AE}" pid="4" name="MSIP_Label_9fedad31-c0c2-44e8-b26c-75143ee7ed65_Method">
    <vt:lpwstr>Standard</vt:lpwstr>
  </property>
  <property fmtid="{D5CDD505-2E9C-101B-9397-08002B2CF9AE}" pid="5" name="MSIP_Label_9fedad31-c0c2-44e8-b26c-75143ee7ed65_Name">
    <vt:lpwstr>OFFICIAL</vt:lpwstr>
  </property>
  <property fmtid="{D5CDD505-2E9C-101B-9397-08002B2CF9AE}" pid="6" name="MSIP_Label_9fedad31-c0c2-44e8-b26c-75143ee7ed65_SiteId">
    <vt:lpwstr>89ed32a2-9b6b-41db-bb6f-376ec8fcd11d</vt:lpwstr>
  </property>
  <property fmtid="{D5CDD505-2E9C-101B-9397-08002B2CF9AE}" pid="7" name="MSIP_Label_9fedad31-c0c2-44e8-b26c-75143ee7ed65_ActionId">
    <vt:lpwstr>a01e514a-cacd-4764-8aeb-0ff9cf71adf5</vt:lpwstr>
  </property>
  <property fmtid="{D5CDD505-2E9C-101B-9397-08002B2CF9AE}" pid="8" name="MSIP_Label_9fedad31-c0c2-44e8-b26c-75143ee7ed65_ContentBits">
    <vt:lpwstr>0</vt:lpwstr>
  </property>
  <property fmtid="{D5CDD505-2E9C-101B-9397-08002B2CF9AE}" pid="9" name="ContentTypeId">
    <vt:lpwstr>0x010100103E7D080D95854B991CCF45F2CA612E</vt:lpwstr>
  </property>
</Properties>
</file>